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6DFD5BB7" w:rsidR="00086656" w:rsidRDefault="00672B1D" w:rsidP="00086656">
      <w:pPr>
        <w:pStyle w:val="Title"/>
      </w:pPr>
      <w:bookmarkStart w:id="0" w:name="_GoBack"/>
      <w:bookmarkEnd w:id="0"/>
      <w:r>
        <w:t>Chocolate game</w:t>
      </w:r>
    </w:p>
    <w:p w14:paraId="20DAD560" w14:textId="314C56ED" w:rsidR="00157CD1" w:rsidRDefault="00157CD1" w:rsidP="00157CD1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>Equipment</w:t>
      </w:r>
    </w:p>
    <w:p w14:paraId="5D57F680" w14:textId="50C496D2" w:rsidR="00157CD1" w:rsidRPr="00157CD1" w:rsidRDefault="00157CD1" w:rsidP="00157CD1">
      <w:pPr>
        <w:pStyle w:val="ListParagraph"/>
        <w:numPr>
          <w:ilvl w:val="0"/>
          <w:numId w:val="36"/>
        </w:numPr>
        <w:spacing w:before="0" w:line="240" w:lineRule="auto"/>
        <w:rPr>
          <w:rFonts w:ascii="Times New Roman" w:eastAsia="Times New Roman" w:hAnsi="Times New Roman" w:cs="Times New Roman"/>
          <w:lang w:eastAsia="en-AU"/>
        </w:rPr>
      </w:pPr>
      <w:r w:rsidRPr="00157CD1">
        <w:rPr>
          <w:rFonts w:eastAsia="Times New Roman" w:cs="Arial"/>
          <w:color w:val="555555"/>
          <w:shd w:val="clear" w:color="auto" w:fill="FFFFFF"/>
          <w:lang w:eastAsia="en-AU"/>
        </w:rPr>
        <w:t>dice</w:t>
      </w:r>
    </w:p>
    <w:p w14:paraId="12986A8A" w14:textId="40BB1018" w:rsidR="00157CD1" w:rsidRDefault="00672B1D" w:rsidP="00157CD1">
      <w:pPr>
        <w:pStyle w:val="ListParagraph"/>
        <w:numPr>
          <w:ilvl w:val="0"/>
          <w:numId w:val="36"/>
        </w:numPr>
        <w:shd w:val="clear" w:color="auto" w:fill="FFFFFF"/>
        <w:spacing w:before="0" w:line="240" w:lineRule="auto"/>
        <w:rPr>
          <w:rFonts w:eastAsia="Times New Roman" w:cs="Arial"/>
          <w:color w:val="555555"/>
          <w:lang w:eastAsia="en-AU"/>
        </w:rPr>
      </w:pPr>
      <w:r>
        <w:rPr>
          <w:rFonts w:eastAsia="Times New Roman" w:cs="Arial"/>
          <w:color w:val="555555"/>
          <w:lang w:eastAsia="en-AU"/>
        </w:rPr>
        <w:t>block of chocolate (beware of allergies)</w:t>
      </w:r>
    </w:p>
    <w:p w14:paraId="37C0DA89" w14:textId="7FFFC783" w:rsidR="00672B1D" w:rsidRDefault="00672B1D" w:rsidP="00157CD1">
      <w:pPr>
        <w:pStyle w:val="ListParagraph"/>
        <w:numPr>
          <w:ilvl w:val="0"/>
          <w:numId w:val="36"/>
        </w:numPr>
        <w:shd w:val="clear" w:color="auto" w:fill="FFFFFF"/>
        <w:spacing w:before="0" w:line="240" w:lineRule="auto"/>
        <w:rPr>
          <w:rFonts w:eastAsia="Times New Roman" w:cs="Arial"/>
          <w:color w:val="555555"/>
          <w:lang w:eastAsia="en-AU"/>
        </w:rPr>
      </w:pPr>
      <w:r>
        <w:rPr>
          <w:rFonts w:eastAsia="Times New Roman" w:cs="Arial"/>
          <w:color w:val="555555"/>
          <w:lang w:eastAsia="en-AU"/>
        </w:rPr>
        <w:t>knife, fork, plate</w:t>
      </w:r>
    </w:p>
    <w:p w14:paraId="5361F94E" w14:textId="7DE3B44E" w:rsidR="00157CD1" w:rsidRDefault="00157CD1" w:rsidP="00157CD1">
      <w:pPr>
        <w:pStyle w:val="Heading3"/>
      </w:pPr>
      <w:r>
        <w:t>Aim</w:t>
      </w:r>
    </w:p>
    <w:p w14:paraId="23890F98" w14:textId="58AD5E4F" w:rsidR="00157CD1" w:rsidRDefault="00157CD1" w:rsidP="00157CD1">
      <w:pPr>
        <w:rPr>
          <w:lang w:eastAsia="zh-CN"/>
        </w:rPr>
      </w:pPr>
      <w:r>
        <w:rPr>
          <w:lang w:eastAsia="zh-CN"/>
        </w:rPr>
        <w:t xml:space="preserve">To </w:t>
      </w:r>
      <w:r w:rsidR="00672B1D">
        <w:rPr>
          <w:lang w:eastAsia="zh-CN"/>
        </w:rPr>
        <w:t>eat as much chocolate as possible</w:t>
      </w:r>
    </w:p>
    <w:p w14:paraId="6EA9CA55" w14:textId="6A8DA686" w:rsidR="00157CD1" w:rsidRPr="00157CD1" w:rsidRDefault="00157CD1" w:rsidP="00157CD1">
      <w:pPr>
        <w:pStyle w:val="Heading3"/>
      </w:pPr>
      <w:r>
        <w:t>How to play</w:t>
      </w:r>
    </w:p>
    <w:p w14:paraId="5C4F92D6" w14:textId="074E5454" w:rsidR="00157CD1" w:rsidRDefault="00672B1D" w:rsidP="00157CD1">
      <w:pPr>
        <w:pStyle w:val="ListNumber"/>
        <w:rPr>
          <w:lang w:eastAsia="en-AU"/>
        </w:rPr>
      </w:pPr>
      <w:r>
        <w:rPr>
          <w:lang w:eastAsia="en-AU"/>
        </w:rPr>
        <w:t>Place the chocolate on the plate with the knife and fork.</w:t>
      </w:r>
    </w:p>
    <w:p w14:paraId="6305DCE6" w14:textId="07B015C3" w:rsidR="00672B1D" w:rsidRDefault="00672B1D" w:rsidP="00157CD1">
      <w:pPr>
        <w:pStyle w:val="ListNumber"/>
        <w:rPr>
          <w:lang w:eastAsia="en-AU"/>
        </w:rPr>
      </w:pPr>
      <w:r>
        <w:rPr>
          <w:lang w:eastAsia="en-AU"/>
        </w:rPr>
        <w:t>Students sit in a circle on the floor surrounding the chocolate.</w:t>
      </w:r>
    </w:p>
    <w:p w14:paraId="093F8A66" w14:textId="697207A1" w:rsidR="00672B1D" w:rsidRDefault="00024D8F" w:rsidP="00157CD1">
      <w:pPr>
        <w:pStyle w:val="ListNumber"/>
        <w:rPr>
          <w:lang w:eastAsia="en-AU"/>
        </w:rPr>
      </w:pPr>
      <w:r>
        <w:rPr>
          <w:lang w:eastAsia="en-AU"/>
        </w:rPr>
        <w:t>The students each take turns rolling the die. If they roll a ‘6’ they are allowed into the middle of the circle. They must cut off and eat only one square of chocolate at a time.</w:t>
      </w:r>
    </w:p>
    <w:p w14:paraId="5E73B04D" w14:textId="569B8ED8" w:rsidR="00024D8F" w:rsidRDefault="00024D8F" w:rsidP="00157CD1">
      <w:pPr>
        <w:pStyle w:val="ListNumber"/>
        <w:rPr>
          <w:lang w:eastAsia="en-AU"/>
        </w:rPr>
      </w:pPr>
      <w:r>
        <w:rPr>
          <w:lang w:eastAsia="en-AU"/>
        </w:rPr>
        <w:t>The remaining students continue to take turns to roll the die until one of them rolls a ‘6’. They then replace the student in the middle and are allowed to start cutting off and eating single squares of chocolate.</w:t>
      </w:r>
    </w:p>
    <w:p w14:paraId="28C3C8C4" w14:textId="2A8ADE7C" w:rsidR="00024D8F" w:rsidRPr="00157CD1" w:rsidRDefault="00024D8F" w:rsidP="00157CD1">
      <w:pPr>
        <w:pStyle w:val="ListNumber"/>
        <w:rPr>
          <w:lang w:eastAsia="en-AU"/>
        </w:rPr>
      </w:pPr>
      <w:r>
        <w:rPr>
          <w:lang w:eastAsia="en-AU"/>
        </w:rPr>
        <w:t>The game ends when there is no chocolate left.</w:t>
      </w:r>
    </w:p>
    <w:p w14:paraId="652F4468" w14:textId="77777777" w:rsidR="00157CD1" w:rsidRPr="00184B5E" w:rsidRDefault="00157CD1" w:rsidP="00157CD1">
      <w:pPr>
        <w:shd w:val="clear" w:color="auto" w:fill="FFFFFF"/>
        <w:spacing w:before="0" w:line="240" w:lineRule="auto"/>
        <w:rPr>
          <w:rFonts w:eastAsia="Times New Roman" w:cs="Arial"/>
          <w:color w:val="555555"/>
          <w:sz w:val="20"/>
          <w:szCs w:val="20"/>
          <w:lang w:eastAsia="en-AU"/>
        </w:rPr>
      </w:pPr>
    </w:p>
    <w:p w14:paraId="44202FF2" w14:textId="06CCC4C8" w:rsidR="00157CD1" w:rsidRDefault="003F19C5" w:rsidP="00157CD1">
      <w:pPr>
        <w:pStyle w:val="Heading3"/>
      </w:pPr>
      <w:r>
        <w:t>Teaching points</w:t>
      </w:r>
    </w:p>
    <w:p w14:paraId="1D849195" w14:textId="1C30F90B" w:rsidR="00024D8F" w:rsidRDefault="00024D8F" w:rsidP="00024D8F">
      <w:pPr>
        <w:pStyle w:val="ListBullet"/>
        <w:rPr>
          <w:lang w:eastAsia="zh-CN"/>
        </w:rPr>
      </w:pPr>
      <w:r>
        <w:rPr>
          <w:lang w:eastAsia="zh-CN"/>
        </w:rPr>
        <w:t>How many rolls between each 6?</w:t>
      </w:r>
    </w:p>
    <w:p w14:paraId="1DCED07F" w14:textId="42A841FD" w:rsidR="00024D8F" w:rsidRDefault="00024D8F" w:rsidP="00024D8F">
      <w:pPr>
        <w:pStyle w:val="ListBullet"/>
        <w:rPr>
          <w:lang w:eastAsia="zh-CN"/>
        </w:rPr>
      </w:pPr>
      <w:r>
        <w:rPr>
          <w:lang w:eastAsia="zh-CN"/>
        </w:rPr>
        <w:t>How many times does 6 appear compared to the total number of rolls? What is this as a probability?</w:t>
      </w:r>
    </w:p>
    <w:p w14:paraId="11B68D86" w14:textId="5FA4E870" w:rsidR="00184B5E" w:rsidRPr="003F19C5" w:rsidRDefault="00184B5E" w:rsidP="00184B5E">
      <w:pPr>
        <w:pStyle w:val="ListBullet"/>
        <w:rPr>
          <w:lang w:eastAsia="zh-CN"/>
        </w:rPr>
      </w:pPr>
      <w:r>
        <w:rPr>
          <w:lang w:eastAsia="zh-CN"/>
        </w:rPr>
        <w:t>How many times is each number appearing? Are they equal?</w:t>
      </w:r>
      <w:r w:rsidR="00024D8F">
        <w:rPr>
          <w:lang w:eastAsia="zh-CN"/>
        </w:rPr>
        <w:t xml:space="preserve"> Are their probabilities equal?</w:t>
      </w:r>
    </w:p>
    <w:p w14:paraId="72E15FD8" w14:textId="1573A9D4" w:rsidR="003F19C5" w:rsidRDefault="003F19C5" w:rsidP="00184B5E">
      <w:pPr>
        <w:pStyle w:val="ListBullet"/>
        <w:rPr>
          <w:lang w:eastAsia="en-AU"/>
        </w:rPr>
      </w:pPr>
      <w:r>
        <w:rPr>
          <w:lang w:eastAsia="en-AU"/>
        </w:rPr>
        <w:t xml:space="preserve">What would happen if we changed the number from </w:t>
      </w:r>
      <w:r w:rsidR="00024D8F">
        <w:rPr>
          <w:lang w:eastAsia="en-AU"/>
        </w:rPr>
        <w:t>6</w:t>
      </w:r>
      <w:r>
        <w:rPr>
          <w:lang w:eastAsia="en-AU"/>
        </w:rPr>
        <w:t xml:space="preserve"> to a different number. Does this change the result of the game?</w:t>
      </w:r>
    </w:p>
    <w:p w14:paraId="55EF3279" w14:textId="699BE1C4" w:rsidR="003F19C5" w:rsidRPr="00157CD1" w:rsidRDefault="003F19C5" w:rsidP="00184B5E">
      <w:pPr>
        <w:pStyle w:val="ListBullet"/>
        <w:rPr>
          <w:lang w:eastAsia="en-AU"/>
        </w:rPr>
      </w:pPr>
      <w:r>
        <w:rPr>
          <w:lang w:eastAsia="en-AU"/>
        </w:rPr>
        <w:t xml:space="preserve">Choose 2 numbers, which if rolled, will </w:t>
      </w:r>
      <w:r w:rsidR="00024D8F">
        <w:rPr>
          <w:lang w:eastAsia="en-AU"/>
        </w:rPr>
        <w:t>allow the students to eat chocolate. How does this change the game?</w:t>
      </w:r>
    </w:p>
    <w:sectPr w:rsidR="003F19C5" w:rsidRPr="00157CD1" w:rsidSect="001A7A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1D6C4" w14:textId="77777777" w:rsidR="001A7A7B" w:rsidRDefault="001A7A7B">
      <w:r>
        <w:separator/>
      </w:r>
    </w:p>
    <w:p w14:paraId="55D8D579" w14:textId="77777777" w:rsidR="001A7A7B" w:rsidRDefault="001A7A7B"/>
  </w:endnote>
  <w:endnote w:type="continuationSeparator" w:id="0">
    <w:p w14:paraId="788D5FF4" w14:textId="77777777" w:rsidR="001A7A7B" w:rsidRDefault="001A7A7B">
      <w:r>
        <w:continuationSeparator/>
      </w:r>
    </w:p>
    <w:p w14:paraId="62A71856" w14:textId="77777777" w:rsidR="001A7A7B" w:rsidRDefault="001A7A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7777777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07D2D5FD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C03FA1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A64618" w14:textId="77777777" w:rsidR="001A7A7B" w:rsidRDefault="001A7A7B">
      <w:r>
        <w:separator/>
      </w:r>
    </w:p>
    <w:p w14:paraId="59DBF77C" w14:textId="77777777" w:rsidR="001A7A7B" w:rsidRDefault="001A7A7B"/>
  </w:footnote>
  <w:footnote w:type="continuationSeparator" w:id="0">
    <w:p w14:paraId="5E1D02B1" w14:textId="77777777" w:rsidR="001A7A7B" w:rsidRDefault="001A7A7B">
      <w:r>
        <w:continuationSeparator/>
      </w:r>
    </w:p>
    <w:p w14:paraId="19FD3471" w14:textId="77777777" w:rsidR="001A7A7B" w:rsidRDefault="001A7A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6E9AFE" w14:textId="77777777" w:rsidR="00B407D0" w:rsidRDefault="00B407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336F7D" w14:textId="77777777" w:rsidR="00B407D0" w:rsidRDefault="00B407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E9F1948"/>
    <w:multiLevelType w:val="hybridMultilevel"/>
    <w:tmpl w:val="29B2F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368"/>
        </w:tabs>
        <w:ind w:left="368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980317E"/>
    <w:multiLevelType w:val="multilevel"/>
    <w:tmpl w:val="D4C07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368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5"/>
  </w:num>
  <w:num w:numId="2">
    <w:abstractNumId w:val="12"/>
  </w:num>
  <w:num w:numId="3">
    <w:abstractNumId w:val="17"/>
  </w:num>
  <w:num w:numId="4">
    <w:abstractNumId w:val="19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8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5"/>
  </w:num>
  <w:num w:numId="32">
    <w:abstractNumId w:val="22"/>
  </w:num>
  <w:num w:numId="33">
    <w:abstractNumId w:val="17"/>
  </w:num>
  <w:num w:numId="34">
    <w:abstractNumId w:val="19"/>
  </w:num>
  <w:num w:numId="35">
    <w:abstractNumId w:val="21"/>
  </w:num>
  <w:num w:numId="36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Y1MjUxtTA1NDdV0lEKTi0uzszPAykwrAUAhftPC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4D8F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57CD1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4B5E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19C5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2B1D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2DF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07D0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3FA1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534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NormalWeb">
    <w:name w:val="Normal (Web)"/>
    <w:basedOn w:val="Normal"/>
    <w:uiPriority w:val="99"/>
    <w:semiHidden/>
    <w:unhideWhenUsed/>
    <w:rsid w:val="00157C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paragraph" w:styleId="ListParagraph">
    <w:name w:val="List Paragraph"/>
    <w:basedOn w:val="Normal"/>
    <w:uiPriority w:val="99"/>
    <w:unhideWhenUsed/>
    <w:qFormat/>
    <w:rsid w:val="00157C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06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8061C17-AFCF-4EDE-9B78-C250EF5DD3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767669-42AA-4682-ADC1-F96525555E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03E588-235B-4510-A46C-85311DECBFA1}">
  <ds:schemaRefs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02777ac0-bca4-49b9-b304-d2b7eff515d1"/>
    <ds:schemaRef ds:uri="http://schemas.microsoft.com/office/2006/documentManagement/types"/>
    <ds:schemaRef ds:uri="33c16299-9e76-4446-b84b-eefe81b91f72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28B0F72-6CCE-436B-B828-10E8A8C70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colate game</dc:title>
  <dc:subject/>
  <dc:creator>Vas Ratusau</dc:creator>
  <cp:keywords>Stage 6</cp:keywords>
  <dc:description/>
  <cp:lastModifiedBy>Vas Ratusau</cp:lastModifiedBy>
  <cp:revision>2</cp:revision>
  <dcterms:created xsi:type="dcterms:W3CDTF">2021-02-17T00:00:00Z</dcterms:created>
  <dcterms:modified xsi:type="dcterms:W3CDTF">2021-02-17T00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